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CD73F" w14:textId="77777777"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Name: </w:t>
      </w:r>
      <w:r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instrText xml:space="preserve"> FORMTEXT </w:instrText>
      </w:r>
      <w:r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</w:r>
      <w:r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separate"/>
      </w:r>
      <w:r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end"/>
      </w:r>
    </w:p>
    <w:p w14:paraId="290A7A1C" w14:textId="77777777"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Date: </w: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instrText xml:space="preserve"> FORMTEXT </w:instrTex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separate"/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end"/>
      </w:r>
    </w:p>
    <w:p w14:paraId="11FB3F12" w14:textId="77777777"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School: </w: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instrText xml:space="preserve"> FORMTEXT </w:instrTex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separate"/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end"/>
      </w:r>
    </w:p>
    <w:p w14:paraId="6EAF402C" w14:textId="77777777"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  <w:sectPr w:rsidR="005033C6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525A3A">
        <w:rPr>
          <w:rFonts w:ascii="Arial" w:hAnsi="Arial" w:cs="Arial"/>
          <w:b/>
          <w:sz w:val="24"/>
          <w:szCs w:val="24"/>
        </w:rPr>
        <w:t xml:space="preserve">Facilitator: </w: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instrText xml:space="preserve"> FORMTEXT </w:instrTex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separate"/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noProof/>
          <w:color w:val="4785C2" w:themeColor="accent2"/>
          <w:sz w:val="24"/>
          <w:szCs w:val="24"/>
          <w:u w:val="single"/>
        </w:rPr>
        <w:t> </w:t>
      </w:r>
      <w:r w:rsidR="00236692" w:rsidRPr="00236692">
        <w:rPr>
          <w:rFonts w:ascii="Trebuchet MS" w:hAnsi="Trebuchet MS" w:cs="Times New Roman"/>
          <w:color w:val="4785C2" w:themeColor="accent2"/>
          <w:sz w:val="24"/>
          <w:szCs w:val="24"/>
          <w:u w:val="single"/>
        </w:rPr>
        <w:fldChar w:fldCharType="end"/>
      </w:r>
    </w:p>
    <w:p w14:paraId="543DBF62" w14:textId="77777777" w:rsidR="00BB60CD" w:rsidRPr="00525A3A" w:rsidRDefault="00BB60CD" w:rsidP="00BB60C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FE405EA" w14:textId="3F295D5F" w:rsidR="00FE2C4B" w:rsidRDefault="00FD6952" w:rsidP="000C2750">
      <w:pPr>
        <w:pStyle w:val="Title"/>
      </w:pPr>
      <w:r>
        <w:t xml:space="preserve">3.09 </w:t>
      </w:r>
      <w:r w:rsidR="00A4757A">
        <w:t>Secondhand Smoke and Vaping</w:t>
      </w:r>
    </w:p>
    <w:p w14:paraId="49C3D0C0" w14:textId="31DA1F94" w:rsidR="003A4430" w:rsidRPr="003A4430" w:rsidRDefault="00DD27EC" w:rsidP="00DD27EC">
      <w:pPr>
        <w:pStyle w:val="Heading1"/>
        <w:rPr>
          <w:rStyle w:val="Strong"/>
        </w:rPr>
      </w:pPr>
      <w:bookmarkStart w:id="0" w:name="_Hlk137318393"/>
      <w:r>
        <w:rPr>
          <w:rStyle w:val="Strong"/>
        </w:rPr>
        <w:t xml:space="preserve">Complete the chart below using the </w:t>
      </w:r>
      <w:r w:rsidR="00FD6952" w:rsidRPr="00A4757A">
        <w:rPr>
          <w:rStyle w:val="Strong"/>
          <w:b/>
          <w:bCs/>
        </w:rPr>
        <w:t xml:space="preserve">3.09 </w:t>
      </w:r>
      <w:r w:rsidR="00A4757A" w:rsidRPr="00A4757A">
        <w:t>Secondhand Smoke and Vaping</w:t>
      </w:r>
      <w:r w:rsidR="00A4757A" w:rsidRPr="00A4757A">
        <w:rPr>
          <w:b w:val="0"/>
          <w:bCs w:val="0"/>
        </w:rPr>
        <w:t xml:space="preserve"> </w:t>
      </w:r>
      <w:r w:rsidRPr="00A4757A">
        <w:rPr>
          <w:rStyle w:val="Strong"/>
          <w:b/>
          <w:bCs/>
        </w:rPr>
        <w:t>Discussion</w:t>
      </w:r>
      <w:r>
        <w:rPr>
          <w:rStyle w:val="Strong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DD27EC" w14:paraId="498C02C1" w14:textId="77777777" w:rsidTr="00D64E54">
        <w:tc>
          <w:tcPr>
            <w:tcW w:w="9576" w:type="dxa"/>
            <w:gridSpan w:val="2"/>
          </w:tcPr>
          <w:bookmarkEnd w:id="0"/>
          <w:p w14:paraId="782C416B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  <w:r>
              <w:rPr>
                <w:rStyle w:val="Strong"/>
              </w:rPr>
              <w:t>Copy and paste your discussion post here:</w:t>
            </w:r>
          </w:p>
          <w:p w14:paraId="54D6A6BF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</w:p>
          <w:p w14:paraId="49C7D769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</w:p>
          <w:p w14:paraId="129FB1D0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</w:p>
          <w:p w14:paraId="137523CD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</w:p>
          <w:p w14:paraId="0FEB1B89" w14:textId="77777777" w:rsidR="00DD27EC" w:rsidRDefault="00DD27EC" w:rsidP="0063711B">
            <w:pPr>
              <w:rPr>
                <w:rStyle w:val="Strong"/>
              </w:rPr>
            </w:pPr>
          </w:p>
        </w:tc>
      </w:tr>
      <w:tr w:rsidR="00DD27EC" w14:paraId="4672D744" w14:textId="77777777" w:rsidTr="00DD27EC">
        <w:tc>
          <w:tcPr>
            <w:tcW w:w="4788" w:type="dxa"/>
          </w:tcPr>
          <w:p w14:paraId="1B52717E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  <w:r>
              <w:rPr>
                <w:rStyle w:val="Strong"/>
              </w:rPr>
              <w:t>Copy and paste the best post from a classmate here</w:t>
            </w:r>
            <w:r w:rsidRPr="00DD27EC">
              <w:rPr>
                <w:rStyle w:val="Strong"/>
                <w:color w:val="000000" w:themeColor="text1"/>
              </w:rPr>
              <w:t>:</w:t>
            </w:r>
            <w:r w:rsidRPr="00DD27EC">
              <w:rPr>
                <w:rStyle w:val="Strong"/>
                <w:b w:val="0"/>
                <w:color w:val="297A29" w:themeColor="accent5"/>
              </w:rPr>
              <w:t xml:space="preserve">   </w:t>
            </w:r>
          </w:p>
          <w:p w14:paraId="44D8BE46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</w:p>
          <w:p w14:paraId="4A08528E" w14:textId="77777777" w:rsidR="00DD27EC" w:rsidRPr="00DD27EC" w:rsidRDefault="00DD27EC" w:rsidP="0063711B">
            <w:pPr>
              <w:rPr>
                <w:rStyle w:val="Strong"/>
                <w:b w:val="0"/>
                <w:color w:val="297A29" w:themeColor="accent5"/>
              </w:rPr>
            </w:pPr>
          </w:p>
          <w:p w14:paraId="3C53E43B" w14:textId="77777777" w:rsidR="00DD27EC" w:rsidRDefault="00DD27EC" w:rsidP="0063711B">
            <w:pPr>
              <w:rPr>
                <w:rStyle w:val="Strong"/>
              </w:rPr>
            </w:pPr>
          </w:p>
        </w:tc>
        <w:tc>
          <w:tcPr>
            <w:tcW w:w="4788" w:type="dxa"/>
          </w:tcPr>
          <w:p w14:paraId="796792AE" w14:textId="710DECDD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  <w:r>
              <w:rPr>
                <w:rStyle w:val="Strong"/>
              </w:rPr>
              <w:t>Explain why you thought this post was so strong</w:t>
            </w:r>
            <w:r w:rsidRPr="00DD27EC">
              <w:rPr>
                <w:rStyle w:val="Strong"/>
              </w:rPr>
              <w:t>.</w:t>
            </w:r>
            <w:r w:rsidR="00270637">
              <w:rPr>
                <w:rStyle w:val="Strong"/>
              </w:rPr>
              <w:t xml:space="preserve"> What evidence was used in the article?</w:t>
            </w:r>
            <w:r w:rsidRPr="00DD27EC">
              <w:rPr>
                <w:rStyle w:val="Strong"/>
                <w:b w:val="0"/>
              </w:rPr>
              <w:t xml:space="preserve"> </w:t>
            </w:r>
            <w:r w:rsidRPr="00DD27EC">
              <w:rPr>
                <w:rStyle w:val="Strong"/>
                <w:b w:val="0"/>
                <w:color w:val="297A29" w:themeColor="accent5"/>
              </w:rPr>
              <w:t xml:space="preserve">   </w:t>
            </w:r>
          </w:p>
          <w:p w14:paraId="157328F5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7DF6E956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04627A23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50F447C9" w14:textId="77777777" w:rsidR="00DD27EC" w:rsidRDefault="00DD27EC" w:rsidP="0063711B">
            <w:pPr>
              <w:rPr>
                <w:rStyle w:val="Strong"/>
              </w:rPr>
            </w:pPr>
          </w:p>
        </w:tc>
      </w:tr>
      <w:tr w:rsidR="00DD27EC" w14:paraId="4B1AB3ED" w14:textId="77777777" w:rsidTr="00DD27EC">
        <w:tc>
          <w:tcPr>
            <w:tcW w:w="4788" w:type="dxa"/>
          </w:tcPr>
          <w:p w14:paraId="3EB91F19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  <w:r>
              <w:rPr>
                <w:rStyle w:val="Strong"/>
              </w:rPr>
              <w:t>Copy and paste the next best post from a classmate here</w:t>
            </w:r>
            <w:r w:rsidRPr="00DD27EC">
              <w:rPr>
                <w:rStyle w:val="Strong"/>
                <w:color w:val="000000" w:themeColor="text1"/>
              </w:rPr>
              <w:t>:</w:t>
            </w:r>
            <w:r w:rsidRPr="00DD27EC">
              <w:rPr>
                <w:rStyle w:val="Strong"/>
                <w:b w:val="0"/>
                <w:color w:val="297A29" w:themeColor="accent5"/>
              </w:rPr>
              <w:t xml:space="preserve">   </w:t>
            </w:r>
          </w:p>
          <w:p w14:paraId="5EEAE24A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73F81369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0F0D9DE1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186E8899" w14:textId="77777777" w:rsidR="00DD27EC" w:rsidRDefault="00DD27EC" w:rsidP="0063711B">
            <w:pPr>
              <w:rPr>
                <w:rStyle w:val="Strong"/>
              </w:rPr>
            </w:pPr>
          </w:p>
        </w:tc>
        <w:tc>
          <w:tcPr>
            <w:tcW w:w="4788" w:type="dxa"/>
          </w:tcPr>
          <w:p w14:paraId="637B1079" w14:textId="3166CB49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  <w:r>
              <w:rPr>
                <w:rStyle w:val="Strong"/>
              </w:rPr>
              <w:t>Explain why you thought this post was so strong</w:t>
            </w:r>
            <w:r w:rsidRPr="00DD27EC">
              <w:rPr>
                <w:rStyle w:val="Strong"/>
              </w:rPr>
              <w:t>.</w:t>
            </w:r>
            <w:r w:rsidR="00270637">
              <w:rPr>
                <w:rStyle w:val="Strong"/>
              </w:rPr>
              <w:t xml:space="preserve"> </w:t>
            </w:r>
            <w:r w:rsidR="00270637">
              <w:rPr>
                <w:rStyle w:val="Strong"/>
              </w:rPr>
              <w:t>What evidence was used in the article?</w:t>
            </w:r>
            <w:r w:rsidR="00270637" w:rsidRPr="00DD27EC">
              <w:rPr>
                <w:rStyle w:val="Strong"/>
                <w:b w:val="0"/>
              </w:rPr>
              <w:t xml:space="preserve"> </w:t>
            </w:r>
            <w:r w:rsidR="00270637" w:rsidRPr="00DD27EC">
              <w:rPr>
                <w:rStyle w:val="Strong"/>
                <w:b w:val="0"/>
                <w:color w:val="297A29" w:themeColor="accent5"/>
              </w:rPr>
              <w:t xml:space="preserve">   </w:t>
            </w:r>
            <w:r w:rsidRPr="00DD27EC">
              <w:rPr>
                <w:rStyle w:val="Strong"/>
                <w:b w:val="0"/>
              </w:rPr>
              <w:t xml:space="preserve"> </w:t>
            </w:r>
            <w:r w:rsidRPr="00DD27EC">
              <w:rPr>
                <w:rStyle w:val="Strong"/>
                <w:b w:val="0"/>
                <w:color w:val="297A29" w:themeColor="accent5"/>
              </w:rPr>
              <w:t xml:space="preserve">   </w:t>
            </w:r>
          </w:p>
          <w:p w14:paraId="0333E952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798AAFD3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588824F8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79FF1D79" w14:textId="77777777" w:rsidR="00DD27EC" w:rsidRDefault="00DD27EC" w:rsidP="0063711B">
            <w:pPr>
              <w:rPr>
                <w:rStyle w:val="Strong"/>
              </w:rPr>
            </w:pPr>
          </w:p>
        </w:tc>
      </w:tr>
      <w:tr w:rsidR="00DD27EC" w14:paraId="319BE6C6" w14:textId="77777777" w:rsidTr="009647F4">
        <w:tc>
          <w:tcPr>
            <w:tcW w:w="9576" w:type="dxa"/>
            <w:gridSpan w:val="2"/>
          </w:tcPr>
          <w:p w14:paraId="5A75666F" w14:textId="576625AA" w:rsidR="00DD27EC" w:rsidRPr="00DD27EC" w:rsidRDefault="00FD6952" w:rsidP="00DD27EC">
            <w:pPr>
              <w:rPr>
                <w:rStyle w:val="Strong"/>
                <w:b w:val="0"/>
                <w:color w:val="297A29" w:themeColor="accent5"/>
              </w:rPr>
            </w:pPr>
            <w:r>
              <w:rPr>
                <w:rStyle w:val="Strong"/>
              </w:rPr>
              <w:t xml:space="preserve">What did you learn about </w:t>
            </w:r>
            <w:r w:rsidR="00270637">
              <w:rPr>
                <w:rStyle w:val="Strong"/>
              </w:rPr>
              <w:t xml:space="preserve">the effects of </w:t>
            </w:r>
            <w:r w:rsidR="00A4757A">
              <w:rPr>
                <w:rStyle w:val="Strong"/>
              </w:rPr>
              <w:t xml:space="preserve">secondhand smoke and/or vaping </w:t>
            </w:r>
            <w:r>
              <w:rPr>
                <w:rStyle w:val="Strong"/>
              </w:rPr>
              <w:t>from</w:t>
            </w:r>
            <w:r w:rsidR="00DD27EC">
              <w:rPr>
                <w:rStyle w:val="Strong"/>
              </w:rPr>
              <w:t xml:space="preserve"> reading your classmates’ </w:t>
            </w:r>
            <w:r>
              <w:rPr>
                <w:rStyle w:val="Strong"/>
              </w:rPr>
              <w:t>posts</w:t>
            </w:r>
            <w:r w:rsidR="00DD27EC">
              <w:rPr>
                <w:rStyle w:val="Strong"/>
              </w:rPr>
              <w:t xml:space="preserve">? </w:t>
            </w:r>
            <w:r>
              <w:rPr>
                <w:rStyle w:val="Strong"/>
              </w:rPr>
              <w:t xml:space="preserve">Write a short paragraph, including specific </w:t>
            </w:r>
            <w:r w:rsidR="00270637">
              <w:rPr>
                <w:rStyle w:val="Strong"/>
              </w:rPr>
              <w:t>evidence</w:t>
            </w:r>
            <w:r>
              <w:rPr>
                <w:rStyle w:val="Strong"/>
              </w:rPr>
              <w:t xml:space="preserve"> or statistics from others’ posts</w:t>
            </w:r>
            <w:r w:rsidR="00DD27EC" w:rsidRPr="00DD27EC">
              <w:rPr>
                <w:rStyle w:val="Strong"/>
              </w:rPr>
              <w:t>.</w:t>
            </w:r>
            <w:r w:rsidR="00DD27EC" w:rsidRPr="00DD27EC">
              <w:rPr>
                <w:rStyle w:val="Strong"/>
                <w:b w:val="0"/>
              </w:rPr>
              <w:t xml:space="preserve"> </w:t>
            </w:r>
          </w:p>
          <w:p w14:paraId="64E79A45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24164320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0519F859" w14:textId="77777777" w:rsidR="00DD27EC" w:rsidRPr="00DD27EC" w:rsidRDefault="00DD27EC" w:rsidP="00DD27EC">
            <w:pPr>
              <w:rPr>
                <w:rStyle w:val="Strong"/>
                <w:b w:val="0"/>
                <w:color w:val="297A29" w:themeColor="accent5"/>
              </w:rPr>
            </w:pPr>
          </w:p>
          <w:p w14:paraId="0547E153" w14:textId="77777777" w:rsidR="00DD27EC" w:rsidRDefault="00DD27EC" w:rsidP="0063711B">
            <w:pPr>
              <w:rPr>
                <w:rStyle w:val="Strong"/>
              </w:rPr>
            </w:pPr>
          </w:p>
        </w:tc>
      </w:tr>
    </w:tbl>
    <w:p w14:paraId="44F1078E" w14:textId="77777777" w:rsidR="003A4430" w:rsidRPr="003A4430" w:rsidRDefault="003A4430" w:rsidP="0063711B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982464045">
    <w:abstractNumId w:val="1"/>
  </w:num>
  <w:num w:numId="2" w16cid:durableId="1165129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NDMyNTA2MzYxMTVT0lEKTi0uzszPAykwqgUAqKqWoiwAAAA="/>
  </w:docVars>
  <w:rsids>
    <w:rsidRoot w:val="000B05A8"/>
    <w:rsid w:val="000567B6"/>
    <w:rsid w:val="000A27C0"/>
    <w:rsid w:val="000B05A8"/>
    <w:rsid w:val="000C2750"/>
    <w:rsid w:val="001C26EC"/>
    <w:rsid w:val="00236692"/>
    <w:rsid w:val="00270637"/>
    <w:rsid w:val="002C2B59"/>
    <w:rsid w:val="003951DC"/>
    <w:rsid w:val="003A4430"/>
    <w:rsid w:val="005033C6"/>
    <w:rsid w:val="00525A3A"/>
    <w:rsid w:val="0063711B"/>
    <w:rsid w:val="00644BDA"/>
    <w:rsid w:val="006D103D"/>
    <w:rsid w:val="006E2340"/>
    <w:rsid w:val="009D5192"/>
    <w:rsid w:val="00A26FD6"/>
    <w:rsid w:val="00A27B1D"/>
    <w:rsid w:val="00A4757A"/>
    <w:rsid w:val="00A7700C"/>
    <w:rsid w:val="00B83431"/>
    <w:rsid w:val="00BB60CD"/>
    <w:rsid w:val="00BF06C8"/>
    <w:rsid w:val="00CB7383"/>
    <w:rsid w:val="00CF4174"/>
    <w:rsid w:val="00D73322"/>
    <w:rsid w:val="00DD27EC"/>
    <w:rsid w:val="00F64012"/>
    <w:rsid w:val="00FB7F8F"/>
    <w:rsid w:val="00FD6952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B175F"/>
  <w15:docId w15:val="{710613FA-05DC-4B7B-97E6-D808206D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1C26EC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6692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97A29" w:themeColor="accent5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6692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A4F74" w:themeColor="accent4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236692"/>
    <w:pPr>
      <w:pBdr>
        <w:bottom w:val="single" w:sz="4" w:space="4" w:color="6F5B48" w:themeColor="accent1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6F5B48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236692"/>
    <w:rPr>
      <w:rFonts w:asciiTheme="majorHAnsi" w:eastAsiaTheme="majorEastAsia" w:hAnsiTheme="majorHAnsi" w:cstheme="majorBidi"/>
      <w:b/>
      <w:color w:val="6F5B48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36692"/>
    <w:rPr>
      <w:rFonts w:asciiTheme="majorHAnsi" w:eastAsiaTheme="majorEastAsia" w:hAnsiTheme="majorHAnsi" w:cstheme="majorBidi"/>
      <w:b/>
      <w:bCs/>
      <w:color w:val="297A29" w:themeColor="accent5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BB60C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236692"/>
    <w:rPr>
      <w:rFonts w:ascii="Times New Roman" w:hAnsi="Times New Roman"/>
      <w:b/>
      <w:i w:val="0"/>
      <w:iCs/>
      <w:color w:val="297A29" w:themeColor="accent5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36692"/>
    <w:rPr>
      <w:rFonts w:asciiTheme="majorHAnsi" w:eastAsiaTheme="majorEastAsia" w:hAnsiTheme="majorHAnsi" w:cstheme="majorBidi"/>
      <w:b/>
      <w:bCs/>
      <w:color w:val="2A4F74" w:themeColor="accent4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3A4430"/>
    <w:rPr>
      <w:b/>
      <w:bCs/>
    </w:rPr>
  </w:style>
  <w:style w:type="table" w:styleId="TableGrid">
    <w:name w:val="Table Grid"/>
    <w:basedOn w:val="TableNormal"/>
    <w:uiPriority w:val="59"/>
    <w:rsid w:val="00DD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iology v16">
      <a:dk1>
        <a:sysClr val="windowText" lastClr="000000"/>
      </a:dk1>
      <a:lt1>
        <a:sysClr val="window" lastClr="FFFFFF"/>
      </a:lt1>
      <a:dk2>
        <a:srgbClr val="ECD098"/>
      </a:dk2>
      <a:lt2>
        <a:srgbClr val="DAA232"/>
      </a:lt2>
      <a:accent1>
        <a:srgbClr val="6F5B48"/>
      </a:accent1>
      <a:accent2>
        <a:srgbClr val="4785C2"/>
      </a:accent2>
      <a:accent3>
        <a:srgbClr val="90B5DA"/>
      </a:accent3>
      <a:accent4>
        <a:srgbClr val="2A4F74"/>
      </a:accent4>
      <a:accent5>
        <a:srgbClr val="297A29"/>
      </a:accent5>
      <a:accent6>
        <a:srgbClr val="E9F1E9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Rachel Walker</cp:lastModifiedBy>
  <cp:revision>5</cp:revision>
  <dcterms:created xsi:type="dcterms:W3CDTF">2023-06-11T00:21:00Z</dcterms:created>
  <dcterms:modified xsi:type="dcterms:W3CDTF">2023-06-11T00:40:00Z</dcterms:modified>
</cp:coreProperties>
</file>